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627B6" w14:textId="77777777" w:rsidR="001662C9" w:rsidRDefault="001662C9" w:rsidP="00595E22">
      <w:pPr>
        <w:rPr>
          <w:i/>
          <w:sz w:val="22"/>
          <w:szCs w:val="22"/>
        </w:rPr>
      </w:pPr>
    </w:p>
    <w:p w14:paraId="1E1E3BE6" w14:textId="77777777" w:rsidR="004161C5" w:rsidRDefault="004161C5" w:rsidP="00595E22">
      <w:pPr>
        <w:rPr>
          <w:i/>
          <w:sz w:val="22"/>
          <w:szCs w:val="22"/>
        </w:rPr>
      </w:pPr>
    </w:p>
    <w:p w14:paraId="08ECA4AD" w14:textId="77777777" w:rsidR="004E2074" w:rsidRDefault="004E2074" w:rsidP="004E2074">
      <w:pPr>
        <w:jc w:val="center"/>
        <w:rPr>
          <w:b/>
          <w:sz w:val="22"/>
          <w:szCs w:val="22"/>
        </w:rPr>
      </w:pPr>
    </w:p>
    <w:p w14:paraId="79762436" w14:textId="77777777"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14775D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14:paraId="445821A1" w14:textId="77777777" w:rsidR="001662C9" w:rsidRPr="004E2074" w:rsidRDefault="001662C9" w:rsidP="00595E22">
      <w:pPr>
        <w:rPr>
          <w:b/>
          <w:sz w:val="28"/>
          <w:szCs w:val="28"/>
        </w:rPr>
      </w:pPr>
    </w:p>
    <w:p w14:paraId="040EFAA1" w14:textId="77777777"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14:paraId="4DB19D7F" w14:textId="77777777"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14:paraId="31F3F504" w14:textId="77777777"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14:paraId="770B7929" w14:textId="77777777" w:rsidR="00844BF3" w:rsidRPr="001512D4" w:rsidRDefault="00844BF3" w:rsidP="00F66FDE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Pr="004238C4">
        <w:t>………………………………….………..</w:t>
      </w:r>
    </w:p>
    <w:p w14:paraId="0E340A84" w14:textId="77777777" w:rsidR="00844BF3" w:rsidRDefault="00844BF3" w:rsidP="001512D4">
      <w:pPr>
        <w:jc w:val="both"/>
      </w:pPr>
    </w:p>
    <w:p w14:paraId="7D841DBA" w14:textId="77777777" w:rsidR="00844BF3" w:rsidRDefault="00844BF3" w:rsidP="001512D4">
      <w:pPr>
        <w:jc w:val="both"/>
      </w:pPr>
    </w:p>
    <w:p w14:paraId="5075561D" w14:textId="77777777"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EA46D7">
        <w:rPr>
          <w:b/>
        </w:rPr>
        <w:t>praktyki</w:t>
      </w:r>
      <w:r>
        <w:t xml:space="preserve">: </w:t>
      </w:r>
    </w:p>
    <w:p w14:paraId="407585F4" w14:textId="77777777"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7A0BF4C" w14:textId="77777777" w:rsidR="00807491" w:rsidRDefault="001512D4" w:rsidP="00595E22">
      <w:pPr>
        <w:jc w:val="center"/>
      </w:pPr>
      <w:r>
        <w:t>(pełna nazwa i adres, tel.)</w:t>
      </w:r>
    </w:p>
    <w:p w14:paraId="6CD7C8C2" w14:textId="77777777"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 w14:paraId="02B42115" w14:textId="77777777">
        <w:trPr>
          <w:trHeight w:val="1535"/>
          <w:jc w:val="center"/>
        </w:trPr>
        <w:tc>
          <w:tcPr>
            <w:tcW w:w="6735" w:type="dxa"/>
          </w:tcPr>
          <w:p w14:paraId="2D3DA7F3" w14:textId="77777777" w:rsidR="00807491" w:rsidRDefault="00807491" w:rsidP="00807491"/>
          <w:p w14:paraId="3160D74A" w14:textId="77777777" w:rsidR="00910C91" w:rsidRDefault="00910C91" w:rsidP="00807491"/>
          <w:p w14:paraId="6B300CB2" w14:textId="77777777" w:rsidR="00910C91" w:rsidRDefault="00910C91" w:rsidP="00807491"/>
          <w:p w14:paraId="2D63E833" w14:textId="77777777" w:rsidR="00910C91" w:rsidRDefault="00910C91" w:rsidP="00807491"/>
          <w:p w14:paraId="6CCFB6C7" w14:textId="77777777" w:rsidR="00910C91" w:rsidRDefault="00910C91" w:rsidP="00807491"/>
          <w:p w14:paraId="77A3F0B8" w14:textId="77777777" w:rsidR="00910C91" w:rsidRDefault="00910C91" w:rsidP="00807491"/>
          <w:p w14:paraId="6756A992" w14:textId="77777777" w:rsidR="00910C91" w:rsidRDefault="00910C91" w:rsidP="00807491"/>
        </w:tc>
      </w:tr>
    </w:tbl>
    <w:p w14:paraId="5365CA57" w14:textId="77777777"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14:paraId="03104FCA" w14:textId="77777777" w:rsidR="00C954E0" w:rsidRDefault="00C954E0" w:rsidP="00C2258D">
      <w:pPr>
        <w:spacing w:line="360" w:lineRule="auto"/>
        <w:jc w:val="both"/>
      </w:pPr>
    </w:p>
    <w:p w14:paraId="23D1BD3E" w14:textId="77777777" w:rsidR="00A40034" w:rsidRDefault="00721E69" w:rsidP="00721E69">
      <w:pPr>
        <w:jc w:val="center"/>
        <w:rPr>
          <w:b/>
          <w:i/>
        </w:rPr>
      </w:pPr>
      <w:r w:rsidRPr="00A40034">
        <w:rPr>
          <w:b/>
        </w:rPr>
        <w:t>Raport z praktyki zawodowej</w:t>
      </w:r>
    </w:p>
    <w:p w14:paraId="4055CA98" w14:textId="77777777" w:rsidR="00D62F03" w:rsidRDefault="00433996" w:rsidP="00721E69">
      <w:pPr>
        <w:jc w:val="center"/>
        <w:rPr>
          <w:b/>
        </w:rPr>
      </w:pPr>
      <w:r w:rsidRPr="0014775D">
        <w:rPr>
          <w:b/>
          <w:bCs/>
          <w:iCs/>
        </w:rPr>
        <w:t>w ramach</w:t>
      </w:r>
      <w:r w:rsidRPr="00D62F03">
        <w:rPr>
          <w:b/>
          <w:bCs/>
          <w:i/>
          <w:iCs/>
        </w:rPr>
        <w:t xml:space="preserve"> </w:t>
      </w:r>
      <w:r w:rsidR="00011C72">
        <w:rPr>
          <w:b/>
        </w:rPr>
        <w:t>tłumaczeniowej ścieżki rozwoju</w:t>
      </w:r>
    </w:p>
    <w:p w14:paraId="3649F63F" w14:textId="77777777" w:rsidR="005D0B82" w:rsidRDefault="005D0B82" w:rsidP="00721E69">
      <w:pPr>
        <w:jc w:val="center"/>
        <w:rPr>
          <w:b/>
          <w:i/>
        </w:rPr>
      </w:pPr>
    </w:p>
    <w:p w14:paraId="4E789E3C" w14:textId="33573573" w:rsidR="00721E69" w:rsidRPr="00B33345" w:rsidRDefault="00721E69" w:rsidP="00721E69">
      <w:pPr>
        <w:jc w:val="center"/>
        <w:rPr>
          <w:b/>
          <w:bCs/>
          <w:i/>
          <w:iCs/>
        </w:rPr>
      </w:pPr>
      <w:r w:rsidRPr="00632EB4">
        <w:rPr>
          <w:b/>
          <w:bCs/>
          <w:i/>
          <w:iCs/>
        </w:rPr>
        <w:t xml:space="preserve">Etap </w:t>
      </w:r>
      <w:r w:rsidR="004F49E0">
        <w:rPr>
          <w:b/>
          <w:bCs/>
          <w:i/>
          <w:iCs/>
        </w:rPr>
        <w:t>I</w:t>
      </w:r>
      <w:r w:rsidRPr="00632EB4">
        <w:rPr>
          <w:b/>
          <w:bCs/>
          <w:i/>
          <w:iCs/>
        </w:rPr>
        <w:t>I</w:t>
      </w:r>
      <w:r w:rsidR="00372B08">
        <w:rPr>
          <w:b/>
          <w:bCs/>
          <w:i/>
          <w:iCs/>
        </w:rPr>
        <w:t>I</w:t>
      </w:r>
      <w:r w:rsidR="00EF1338">
        <w:rPr>
          <w:b/>
          <w:bCs/>
          <w:i/>
          <w:iCs/>
        </w:rPr>
        <w:t xml:space="preserve"> </w:t>
      </w:r>
      <w:r w:rsidRPr="00632EB4">
        <w:rPr>
          <w:b/>
          <w:bCs/>
          <w:i/>
          <w:iCs/>
        </w:rPr>
        <w:t xml:space="preserve">- </w:t>
      </w:r>
      <w:r w:rsidR="004F49E0" w:rsidRPr="004F49E0">
        <w:rPr>
          <w:b/>
          <w:bCs/>
          <w:i/>
          <w:iCs/>
        </w:rPr>
        <w:t xml:space="preserve">w zakresie praktyki tłumaczeniowej </w:t>
      </w:r>
      <w:r w:rsidR="004F49E0">
        <w:rPr>
          <w:b/>
          <w:bCs/>
          <w:i/>
          <w:iCs/>
        </w:rPr>
        <w:br/>
      </w:r>
      <w:r w:rsidR="004F49E0" w:rsidRPr="004F49E0">
        <w:rPr>
          <w:b/>
          <w:bCs/>
          <w:i/>
          <w:iCs/>
        </w:rPr>
        <w:t xml:space="preserve">doskonalącej umiejętność wykonywania tłumaczeń z języka angielskiego na polski i odwrotnie, </w:t>
      </w:r>
      <w:r w:rsidR="004F49E0">
        <w:rPr>
          <w:b/>
          <w:bCs/>
          <w:i/>
          <w:iCs/>
        </w:rPr>
        <w:br/>
      </w:r>
      <w:r w:rsidR="004F49E0" w:rsidRPr="004F49E0">
        <w:rPr>
          <w:b/>
          <w:bCs/>
          <w:i/>
          <w:iCs/>
        </w:rPr>
        <w:t>w tym w trybie zdalnym</w:t>
      </w:r>
      <w:r w:rsidR="004F49E0">
        <w:rPr>
          <w:b/>
          <w:bCs/>
          <w:i/>
          <w:iCs/>
        </w:rPr>
        <w:t xml:space="preserve"> (</w:t>
      </w:r>
      <w:r w:rsidR="00372B08">
        <w:rPr>
          <w:b/>
          <w:bCs/>
          <w:i/>
          <w:iCs/>
        </w:rPr>
        <w:t>400</w:t>
      </w:r>
      <w:r w:rsidR="004F49E0" w:rsidRPr="004F49E0">
        <w:rPr>
          <w:b/>
          <w:bCs/>
          <w:i/>
          <w:iCs/>
        </w:rPr>
        <w:t xml:space="preserve"> godz</w:t>
      </w:r>
      <w:r w:rsidR="004F49E0">
        <w:rPr>
          <w:b/>
          <w:bCs/>
          <w:i/>
          <w:iCs/>
        </w:rPr>
        <w:t>in</w:t>
      </w:r>
      <w:r w:rsidR="004F49E0" w:rsidRPr="004F49E0">
        <w:rPr>
          <w:b/>
          <w:bCs/>
          <w:i/>
          <w:iCs/>
        </w:rPr>
        <w:t xml:space="preserve"> dydaktycznych</w:t>
      </w:r>
      <w:r w:rsidR="004F49E0">
        <w:rPr>
          <w:b/>
          <w:bCs/>
          <w:i/>
          <w:iCs/>
        </w:rPr>
        <w:t>,</w:t>
      </w:r>
      <w:r w:rsidR="004F49E0" w:rsidRPr="004F49E0">
        <w:rPr>
          <w:b/>
          <w:bCs/>
          <w:i/>
          <w:iCs/>
        </w:rPr>
        <w:t xml:space="preserve"> semestr</w:t>
      </w:r>
      <w:r w:rsidR="0014775D">
        <w:rPr>
          <w:b/>
          <w:bCs/>
          <w:i/>
          <w:iCs/>
        </w:rPr>
        <w:t xml:space="preserve"> </w:t>
      </w:r>
      <w:r w:rsidR="00372B08">
        <w:rPr>
          <w:b/>
          <w:bCs/>
          <w:i/>
          <w:iCs/>
        </w:rPr>
        <w:t>5</w:t>
      </w:r>
      <w:r w:rsidR="004F49E0">
        <w:rPr>
          <w:b/>
          <w:bCs/>
          <w:i/>
          <w:iCs/>
        </w:rPr>
        <w:t>)</w:t>
      </w:r>
    </w:p>
    <w:p w14:paraId="045B4B5A" w14:textId="77777777" w:rsidR="00EF23E7" w:rsidRPr="00EF23E7" w:rsidRDefault="00EF23E7" w:rsidP="00EF23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000000"/>
          <w:szCs w:val="14"/>
        </w:rPr>
      </w:pPr>
    </w:p>
    <w:p w14:paraId="3D667038" w14:textId="77777777" w:rsidR="007A13C4" w:rsidRPr="00EF1338" w:rsidRDefault="004F49E0" w:rsidP="009320E7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color w:val="000000"/>
          <w:sz w:val="32"/>
          <w:szCs w:val="18"/>
        </w:rPr>
      </w:pPr>
      <w:r w:rsidRPr="00EF1338">
        <w:rPr>
          <w:sz w:val="24"/>
          <w:szCs w:val="24"/>
        </w:rPr>
        <w:t>Ogólna charakterystyka instytucji/podmiotu</w:t>
      </w:r>
      <w:r w:rsidR="0014775D" w:rsidRPr="00EF1338">
        <w:rPr>
          <w:sz w:val="24"/>
          <w:szCs w:val="24"/>
        </w:rPr>
        <w:t xml:space="preserve"> </w:t>
      </w:r>
      <w:r w:rsidRPr="00EF1338">
        <w:rPr>
          <w:sz w:val="24"/>
          <w:szCs w:val="24"/>
        </w:rPr>
        <w:t>(m.in. przedmiot działania, zakres zadań, struktura organizacyjna)</w:t>
      </w:r>
      <w:r w:rsidR="00B33345" w:rsidRPr="00EF1338">
        <w:rPr>
          <w:sz w:val="24"/>
          <w:szCs w:val="24"/>
        </w:rPr>
        <w:t>.*</w:t>
      </w:r>
    </w:p>
    <w:p w14:paraId="1DEBFAD9" w14:textId="77777777" w:rsidR="00F146F2" w:rsidRPr="00EF1338" w:rsidRDefault="00A26470" w:rsidP="00F146F2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color w:val="000000"/>
          <w:sz w:val="24"/>
          <w:szCs w:val="14"/>
        </w:rPr>
      </w:pPr>
      <w:r w:rsidRPr="00EF1338">
        <w:rPr>
          <w:sz w:val="24"/>
          <w:szCs w:val="24"/>
        </w:rPr>
        <w:t xml:space="preserve">Sprawozdanie zawierające opis </w:t>
      </w:r>
      <w:r w:rsidR="00F146F2" w:rsidRPr="00EF1338">
        <w:rPr>
          <w:sz w:val="24"/>
          <w:szCs w:val="24"/>
        </w:rPr>
        <w:t>zadań wykonywanych w zakresie tłumaczeń.</w:t>
      </w:r>
    </w:p>
    <w:p w14:paraId="01031CE5" w14:textId="77777777" w:rsidR="007A13C4" w:rsidRPr="00EF1338" w:rsidRDefault="00F146F2" w:rsidP="0089767F">
      <w:pPr>
        <w:pStyle w:val="Akapitzlist"/>
        <w:numPr>
          <w:ilvl w:val="0"/>
          <w:numId w:val="12"/>
        </w:numPr>
        <w:shd w:val="clear" w:color="auto" w:fill="FFFFFF"/>
        <w:suppressAutoHyphens w:val="0"/>
        <w:spacing w:line="360" w:lineRule="auto"/>
        <w:ind w:left="709" w:hanging="283"/>
        <w:contextualSpacing/>
        <w:jc w:val="both"/>
        <w:rPr>
          <w:color w:val="000000"/>
          <w:sz w:val="40"/>
          <w:szCs w:val="40"/>
        </w:rPr>
      </w:pPr>
      <w:r w:rsidRPr="00EF1338">
        <w:rPr>
          <w:sz w:val="24"/>
          <w:szCs w:val="24"/>
        </w:rPr>
        <w:t xml:space="preserve">Przygotowanie portfolio zawierającego </w:t>
      </w:r>
      <w:r w:rsidR="00372B08" w:rsidRPr="00EF1338">
        <w:rPr>
          <w:sz w:val="24"/>
          <w:szCs w:val="24"/>
        </w:rPr>
        <w:t>20</w:t>
      </w:r>
      <w:r w:rsidRPr="00EF1338">
        <w:rPr>
          <w:sz w:val="24"/>
          <w:szCs w:val="24"/>
        </w:rPr>
        <w:t xml:space="preserve"> przykładowych tłumaczeń pisemnych (np.: umowa handlowa, umowa użyczenia, pismo wychodzące, email do kontrahenta, oferta handlowa itp.) i/lub arkuszy dokumentujących przeprowadzenie tłumaczeń ustnych (z pominięciem danych wrażliwych), przy czym udział tłumaczeń ustnych nie może przekraczać 50% wszystkich dokumentów wymaganych w portfolio. Zarówno tłumaczenia pisemne jak i arkusze przeprowadzonych tłumaczeń ustnych muszą być opatrzone podpisami osób uprawnionych do reprezentowania Zakładu pracy, gdzie odbywały się praktyki.</w:t>
      </w:r>
    </w:p>
    <w:p w14:paraId="6F782A4C" w14:textId="77777777" w:rsidR="00B33345" w:rsidRDefault="00B33345" w:rsidP="00B33345">
      <w:pPr>
        <w:pStyle w:val="Akapitzlist"/>
        <w:spacing w:line="360" w:lineRule="auto"/>
        <w:ind w:left="-210"/>
        <w:jc w:val="both"/>
        <w:rPr>
          <w:bCs/>
          <w:i/>
        </w:rPr>
      </w:pPr>
      <w:r>
        <w:rPr>
          <w:bCs/>
          <w:i/>
        </w:rPr>
        <w:tab/>
      </w:r>
      <w:r>
        <w:rPr>
          <w:bCs/>
          <w:i/>
        </w:rPr>
        <w:tab/>
        <w:t>*Uzupełnić jeśli praktyka realizowana jest w instytucji/przedsiębiorstwie innym niż w semestrze 4.</w:t>
      </w:r>
    </w:p>
    <w:p w14:paraId="6FFB8CC9" w14:textId="77777777" w:rsidR="003625DC" w:rsidRPr="003625DC" w:rsidRDefault="003625DC" w:rsidP="003625DC">
      <w:pPr>
        <w:pStyle w:val="Akapitzlist"/>
        <w:shd w:val="clear" w:color="auto" w:fill="FFFFFF"/>
        <w:suppressAutoHyphens w:val="0"/>
        <w:spacing w:line="360" w:lineRule="auto"/>
        <w:ind w:left="709"/>
        <w:contextualSpacing/>
        <w:jc w:val="both"/>
        <w:rPr>
          <w:b/>
          <w:bCs/>
          <w:color w:val="000000"/>
          <w:sz w:val="40"/>
          <w:szCs w:val="40"/>
        </w:rPr>
      </w:pPr>
    </w:p>
    <w:p w14:paraId="2054E50C" w14:textId="77777777" w:rsidR="00517680" w:rsidRDefault="00517680" w:rsidP="007A13C4">
      <w:pPr>
        <w:spacing w:line="360" w:lineRule="auto"/>
        <w:contextualSpacing/>
        <w:jc w:val="both"/>
      </w:pPr>
    </w:p>
    <w:p w14:paraId="73E3B1BB" w14:textId="77777777" w:rsidR="00595E22" w:rsidRPr="00595E22" w:rsidRDefault="00595E22" w:rsidP="00C2258D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012651DE" w14:textId="77777777"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61F59BC" w14:textId="77777777" w:rsidR="002159FF" w:rsidRDefault="00595E22" w:rsidP="002159FF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BC261F4" w14:textId="77777777" w:rsidR="00AB3741" w:rsidRPr="00595E22" w:rsidRDefault="00AB3741" w:rsidP="00AB3741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1B34BF16" w14:textId="77777777" w:rsidR="00AB3741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519362C4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1E40E6C0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AE11CA8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91528C1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6BC95824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64749BA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17E426BC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6AEBCAF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8895CDE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68BC7B93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1DDA8D2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4FA241C7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EC23FB2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D123F52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6013F458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891BFB6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0A74B0F7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39B5B358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AAE18FB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5400F8C6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4454A87C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7ED06DBE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D0F03EB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4160571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3BDBAD4C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5941000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4C36D692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ED28191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CC19269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491A8E00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1AC67742" w14:textId="77777777" w:rsidR="00CF0D08" w:rsidRPr="00595E22" w:rsidRDefault="00CF0D08" w:rsidP="00CF0D08">
      <w:pPr>
        <w:spacing w:line="360" w:lineRule="auto"/>
        <w:jc w:val="both"/>
      </w:pPr>
      <w:r>
        <w:lastRenderedPageBreak/>
        <w:t>………………………………………………………………………………………………………………</w:t>
      </w:r>
    </w:p>
    <w:p w14:paraId="4AD9EFF9" w14:textId="77777777" w:rsidR="00CF0D08" w:rsidRPr="00595E22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25D80ADC" w14:textId="77777777" w:rsidR="00CF0D08" w:rsidRDefault="00CF0D08" w:rsidP="00CF0D08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6C2566DF" w14:textId="77777777" w:rsidR="00CF0D08" w:rsidRPr="00595E22" w:rsidRDefault="00CF0D08" w:rsidP="00CF0D08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71E867C1" w14:textId="77777777" w:rsidR="00D909CA" w:rsidRPr="00595E22" w:rsidRDefault="00CF0D08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D909CA">
        <w:t>………………………………………………………………………………………………………………</w:t>
      </w:r>
    </w:p>
    <w:p w14:paraId="7BE142EF" w14:textId="77777777"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BD1B35A" w14:textId="77777777" w:rsidR="00D909CA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06DA4629" w14:textId="77777777" w:rsidR="00D909CA" w:rsidRPr="00595E22" w:rsidRDefault="00D909CA" w:rsidP="00D909CA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14:paraId="7EC24ACA" w14:textId="77777777" w:rsidR="00D909CA" w:rsidRPr="00595E22" w:rsidRDefault="00D909CA" w:rsidP="00D909CA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14:paraId="7EBC148D" w14:textId="77777777" w:rsidR="00CF0D08" w:rsidRPr="00595E22" w:rsidRDefault="00CF0D08" w:rsidP="00CF0D08">
      <w:pPr>
        <w:spacing w:line="360" w:lineRule="auto"/>
        <w:jc w:val="both"/>
      </w:pPr>
    </w:p>
    <w:p w14:paraId="106D5817" w14:textId="77777777" w:rsidR="00CF0D08" w:rsidRPr="00595E22" w:rsidRDefault="00CF0D08" w:rsidP="00AB3741">
      <w:pPr>
        <w:spacing w:line="360" w:lineRule="auto"/>
        <w:jc w:val="both"/>
      </w:pPr>
    </w:p>
    <w:p w14:paraId="4DD92F5D" w14:textId="77777777" w:rsidR="00C45C6D" w:rsidRDefault="00C45C6D" w:rsidP="002620A0">
      <w:pPr>
        <w:spacing w:line="360" w:lineRule="auto"/>
      </w:pPr>
    </w:p>
    <w:p w14:paraId="1FFAE7CA" w14:textId="77777777" w:rsidR="000D0EC4" w:rsidRPr="002159FF" w:rsidRDefault="000D0EC4" w:rsidP="002159FF">
      <w:pPr>
        <w:spacing w:line="360" w:lineRule="auto"/>
        <w:jc w:val="center"/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14775D">
        <w:rPr>
          <w:b/>
        </w:rPr>
        <w:t xml:space="preserve"> </w:t>
      </w:r>
      <w:r w:rsidR="005D0B82">
        <w:rPr>
          <w:b/>
        </w:rPr>
        <w:t>uczenia się</w:t>
      </w:r>
      <w:r w:rsidR="00CB0413">
        <w:rPr>
          <w:b/>
        </w:rPr>
        <w:t xml:space="preserve">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14:paraId="779B0486" w14:textId="77777777" w:rsidR="000D0EC4" w:rsidRDefault="000D0EC4" w:rsidP="000D0EC4">
      <w:pPr>
        <w:jc w:val="center"/>
        <w:rPr>
          <w:b/>
        </w:rPr>
      </w:pPr>
    </w:p>
    <w:p w14:paraId="11098836" w14:textId="77777777"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14:paraId="67610B4A" w14:textId="77777777">
        <w:trPr>
          <w:jc w:val="center"/>
        </w:trPr>
        <w:tc>
          <w:tcPr>
            <w:tcW w:w="3287" w:type="dxa"/>
          </w:tcPr>
          <w:p w14:paraId="35BB3917" w14:textId="77777777" w:rsidR="000D0EC4" w:rsidRDefault="000D0EC4" w:rsidP="00654A1E">
            <w:pPr>
              <w:jc w:val="both"/>
            </w:pPr>
          </w:p>
          <w:p w14:paraId="6A89E70B" w14:textId="77777777" w:rsidR="000D0EC4" w:rsidRDefault="000D0EC4" w:rsidP="00654A1E">
            <w:pPr>
              <w:jc w:val="both"/>
            </w:pPr>
          </w:p>
          <w:p w14:paraId="477179F8" w14:textId="77777777" w:rsidR="000D0EC4" w:rsidRDefault="000D0EC4" w:rsidP="00654A1E">
            <w:pPr>
              <w:jc w:val="both"/>
            </w:pPr>
          </w:p>
        </w:tc>
      </w:tr>
    </w:tbl>
    <w:p w14:paraId="10FAFAD0" w14:textId="77777777" w:rsidR="000D0EC4" w:rsidRDefault="000D0EC4" w:rsidP="000D0EC4">
      <w:pPr>
        <w:jc w:val="both"/>
      </w:pPr>
    </w:p>
    <w:p w14:paraId="0774CABE" w14:textId="77777777" w:rsidR="000D0EC4" w:rsidRDefault="000D0EC4" w:rsidP="000D0EC4">
      <w:pPr>
        <w:jc w:val="both"/>
      </w:pPr>
    </w:p>
    <w:p w14:paraId="269291F3" w14:textId="77777777"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14:paraId="5FF5D039" w14:textId="77777777" w:rsidR="000D0EC4" w:rsidRDefault="000D0EC4" w:rsidP="00595E22">
      <w:pPr>
        <w:rPr>
          <w:b/>
        </w:rPr>
      </w:pPr>
    </w:p>
    <w:p w14:paraId="7441F657" w14:textId="77777777" w:rsidR="000D0EC4" w:rsidRDefault="000D0EC4" w:rsidP="000D0EC4">
      <w:pPr>
        <w:jc w:val="center"/>
        <w:rPr>
          <w:b/>
        </w:rPr>
      </w:pPr>
    </w:p>
    <w:p w14:paraId="21946D6E" w14:textId="77777777"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14:paraId="5636D852" w14:textId="77777777" w:rsidR="000D0EC4" w:rsidRDefault="000D0EC4" w:rsidP="000D0EC4">
      <w:pPr>
        <w:jc w:val="center"/>
        <w:rPr>
          <w:b/>
        </w:rPr>
      </w:pPr>
    </w:p>
    <w:p w14:paraId="1115A6F2" w14:textId="77777777"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14:paraId="0A152CDD" w14:textId="77777777">
        <w:trPr>
          <w:jc w:val="center"/>
        </w:trPr>
        <w:tc>
          <w:tcPr>
            <w:tcW w:w="3287" w:type="dxa"/>
          </w:tcPr>
          <w:p w14:paraId="06B24DA3" w14:textId="77777777" w:rsidR="000D0EC4" w:rsidRDefault="000D0EC4" w:rsidP="00654A1E">
            <w:pPr>
              <w:jc w:val="both"/>
            </w:pPr>
          </w:p>
          <w:p w14:paraId="015910C7" w14:textId="77777777" w:rsidR="000D0EC4" w:rsidRDefault="000D0EC4" w:rsidP="00654A1E">
            <w:pPr>
              <w:jc w:val="both"/>
            </w:pPr>
          </w:p>
          <w:p w14:paraId="50E55C5D" w14:textId="77777777" w:rsidR="000D0EC4" w:rsidRDefault="000D0EC4" w:rsidP="00654A1E">
            <w:pPr>
              <w:jc w:val="both"/>
            </w:pPr>
          </w:p>
        </w:tc>
      </w:tr>
    </w:tbl>
    <w:p w14:paraId="6966C764" w14:textId="77777777" w:rsidR="000D0EC4" w:rsidRDefault="000D0EC4" w:rsidP="000D0EC4">
      <w:pPr>
        <w:jc w:val="both"/>
      </w:pPr>
    </w:p>
    <w:p w14:paraId="26FC2E82" w14:textId="77777777" w:rsidR="000D0EC4" w:rsidRDefault="000D0EC4" w:rsidP="000D0EC4">
      <w:pPr>
        <w:jc w:val="both"/>
      </w:pPr>
    </w:p>
    <w:p w14:paraId="3390E946" w14:textId="77777777" w:rsidR="00C011DA" w:rsidRPr="00274946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sectPr w:rsidR="00C011DA" w:rsidRPr="0027494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BFBA0" w14:textId="77777777" w:rsidR="00B17B97" w:rsidRDefault="00B17B97">
      <w:r>
        <w:separator/>
      </w:r>
    </w:p>
  </w:endnote>
  <w:endnote w:type="continuationSeparator" w:id="0">
    <w:p w14:paraId="1C703B6F" w14:textId="77777777" w:rsidR="00B17B97" w:rsidRDefault="00B17B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D9DB9" w14:textId="77777777" w:rsidR="00461926" w:rsidRDefault="009F7D7F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9687EC0" w14:textId="77777777"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4330C" w14:textId="77777777" w:rsidR="00461926" w:rsidRDefault="009F7D7F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B33345">
      <w:rPr>
        <w:rStyle w:val="Numerstrony"/>
        <w:noProof/>
      </w:rPr>
      <w:t>- 3 -</w:t>
    </w:r>
    <w:r>
      <w:rPr>
        <w:rStyle w:val="Numerstrony"/>
      </w:rPr>
      <w:fldChar w:fldCharType="end"/>
    </w:r>
  </w:p>
  <w:p w14:paraId="3377288E" w14:textId="77777777"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33F73" w14:textId="77777777" w:rsidR="00B17B97" w:rsidRDefault="00B17B97">
      <w:r>
        <w:separator/>
      </w:r>
    </w:p>
  </w:footnote>
  <w:footnote w:type="continuationSeparator" w:id="0">
    <w:p w14:paraId="2C7CACCC" w14:textId="77777777" w:rsidR="00B17B97" w:rsidRDefault="00B17B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49991" w14:textId="77777777"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2C529F1"/>
    <w:multiLevelType w:val="hybridMultilevel"/>
    <w:tmpl w:val="6728D4A0"/>
    <w:lvl w:ilvl="0" w:tplc="8DA42E30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54E519B1"/>
    <w:multiLevelType w:val="hybridMultilevel"/>
    <w:tmpl w:val="90A476EA"/>
    <w:lvl w:ilvl="0" w:tplc="5EDEC9D2">
      <w:start w:val="1"/>
      <w:numFmt w:val="decimal"/>
      <w:lvlText w:val="%1."/>
      <w:lvlJc w:val="left"/>
      <w:pPr>
        <w:ind w:left="927" w:hanging="360"/>
      </w:pPr>
      <w:rPr>
        <w:rFonts w:ascii="Times New Roman" w:eastAsia="Times New Roman" w:hAnsi="Times New Roman" w:cs="Times New Roman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437021625">
    <w:abstractNumId w:val="12"/>
  </w:num>
  <w:num w:numId="2" w16cid:durableId="379742704">
    <w:abstractNumId w:val="0"/>
  </w:num>
  <w:num w:numId="3" w16cid:durableId="1082221592">
    <w:abstractNumId w:val="4"/>
  </w:num>
  <w:num w:numId="4" w16cid:durableId="463932420">
    <w:abstractNumId w:val="8"/>
  </w:num>
  <w:num w:numId="5" w16cid:durableId="958218581">
    <w:abstractNumId w:val="6"/>
  </w:num>
  <w:num w:numId="6" w16cid:durableId="2012022776">
    <w:abstractNumId w:val="5"/>
  </w:num>
  <w:num w:numId="7" w16cid:durableId="624039464">
    <w:abstractNumId w:val="1"/>
  </w:num>
  <w:num w:numId="8" w16cid:durableId="1223177973">
    <w:abstractNumId w:val="2"/>
  </w:num>
  <w:num w:numId="9" w16cid:durableId="890072217">
    <w:abstractNumId w:val="11"/>
  </w:num>
  <w:num w:numId="10" w16cid:durableId="199295183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73496108">
    <w:abstractNumId w:val="10"/>
  </w:num>
  <w:num w:numId="12" w16cid:durableId="461729846">
    <w:abstractNumId w:val="9"/>
  </w:num>
  <w:num w:numId="13" w16cid:durableId="21030680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zNzM2MDGxsDRQ0lEKTi0uzszPAykwqQUAMhPPYiwAAAA="/>
  </w:docVars>
  <w:rsids>
    <w:rsidRoot w:val="00844557"/>
    <w:rsid w:val="00011C72"/>
    <w:rsid w:val="00031D0A"/>
    <w:rsid w:val="000343D9"/>
    <w:rsid w:val="000504E4"/>
    <w:rsid w:val="00054774"/>
    <w:rsid w:val="00056AC8"/>
    <w:rsid w:val="0006058A"/>
    <w:rsid w:val="00060DE1"/>
    <w:rsid w:val="0009029A"/>
    <w:rsid w:val="000A60B6"/>
    <w:rsid w:val="000D0EC4"/>
    <w:rsid w:val="000D4262"/>
    <w:rsid w:val="0010584D"/>
    <w:rsid w:val="0013715C"/>
    <w:rsid w:val="0014775D"/>
    <w:rsid w:val="001512D4"/>
    <w:rsid w:val="00153421"/>
    <w:rsid w:val="001642EE"/>
    <w:rsid w:val="001662C9"/>
    <w:rsid w:val="00180D6E"/>
    <w:rsid w:val="001838BB"/>
    <w:rsid w:val="00192D1C"/>
    <w:rsid w:val="001F475D"/>
    <w:rsid w:val="002140FD"/>
    <w:rsid w:val="002159FF"/>
    <w:rsid w:val="002620A0"/>
    <w:rsid w:val="00262BCF"/>
    <w:rsid w:val="00274946"/>
    <w:rsid w:val="00285821"/>
    <w:rsid w:val="002A7411"/>
    <w:rsid w:val="002B3392"/>
    <w:rsid w:val="002B694B"/>
    <w:rsid w:val="002D3A46"/>
    <w:rsid w:val="002D5E15"/>
    <w:rsid w:val="00300A58"/>
    <w:rsid w:val="00306914"/>
    <w:rsid w:val="00324FC4"/>
    <w:rsid w:val="003350AC"/>
    <w:rsid w:val="003625DC"/>
    <w:rsid w:val="00367E5F"/>
    <w:rsid w:val="00372B08"/>
    <w:rsid w:val="00372CFA"/>
    <w:rsid w:val="003874E8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33996"/>
    <w:rsid w:val="00460E79"/>
    <w:rsid w:val="00461926"/>
    <w:rsid w:val="00483378"/>
    <w:rsid w:val="004A1925"/>
    <w:rsid w:val="004A51A8"/>
    <w:rsid w:val="004B7182"/>
    <w:rsid w:val="004C4AFD"/>
    <w:rsid w:val="004D1631"/>
    <w:rsid w:val="004D4046"/>
    <w:rsid w:val="004D78C2"/>
    <w:rsid w:val="004E2074"/>
    <w:rsid w:val="004E42E8"/>
    <w:rsid w:val="004F49E0"/>
    <w:rsid w:val="005064CA"/>
    <w:rsid w:val="00517680"/>
    <w:rsid w:val="005233CF"/>
    <w:rsid w:val="00535778"/>
    <w:rsid w:val="00536DA8"/>
    <w:rsid w:val="00536F34"/>
    <w:rsid w:val="00551888"/>
    <w:rsid w:val="005730D3"/>
    <w:rsid w:val="00595E22"/>
    <w:rsid w:val="005A25D1"/>
    <w:rsid w:val="005B13C3"/>
    <w:rsid w:val="005D0B82"/>
    <w:rsid w:val="005D0D4B"/>
    <w:rsid w:val="005E1171"/>
    <w:rsid w:val="005E4B37"/>
    <w:rsid w:val="005F7B13"/>
    <w:rsid w:val="00607E5E"/>
    <w:rsid w:val="006108F9"/>
    <w:rsid w:val="006242C1"/>
    <w:rsid w:val="00625308"/>
    <w:rsid w:val="00632EB4"/>
    <w:rsid w:val="00653257"/>
    <w:rsid w:val="00654A1E"/>
    <w:rsid w:val="00660792"/>
    <w:rsid w:val="00673681"/>
    <w:rsid w:val="006A10E5"/>
    <w:rsid w:val="006C0DBA"/>
    <w:rsid w:val="006F1B1E"/>
    <w:rsid w:val="00701735"/>
    <w:rsid w:val="00721E69"/>
    <w:rsid w:val="00741CEF"/>
    <w:rsid w:val="007462DA"/>
    <w:rsid w:val="00746FAB"/>
    <w:rsid w:val="00750827"/>
    <w:rsid w:val="007A13C4"/>
    <w:rsid w:val="007A518E"/>
    <w:rsid w:val="007B287E"/>
    <w:rsid w:val="007B4C75"/>
    <w:rsid w:val="007D0923"/>
    <w:rsid w:val="008008C4"/>
    <w:rsid w:val="00804F61"/>
    <w:rsid w:val="00807491"/>
    <w:rsid w:val="00823159"/>
    <w:rsid w:val="00844557"/>
    <w:rsid w:val="00844BF3"/>
    <w:rsid w:val="008463E2"/>
    <w:rsid w:val="008802CF"/>
    <w:rsid w:val="008826F9"/>
    <w:rsid w:val="00883980"/>
    <w:rsid w:val="00890D6B"/>
    <w:rsid w:val="0089767F"/>
    <w:rsid w:val="008A1191"/>
    <w:rsid w:val="008A5C22"/>
    <w:rsid w:val="008B3044"/>
    <w:rsid w:val="008C0038"/>
    <w:rsid w:val="008D21BC"/>
    <w:rsid w:val="008F2DB2"/>
    <w:rsid w:val="00910C91"/>
    <w:rsid w:val="009320E7"/>
    <w:rsid w:val="00946E64"/>
    <w:rsid w:val="00956BEE"/>
    <w:rsid w:val="00962505"/>
    <w:rsid w:val="009731BC"/>
    <w:rsid w:val="009916C6"/>
    <w:rsid w:val="009A450C"/>
    <w:rsid w:val="009B28E8"/>
    <w:rsid w:val="009C5976"/>
    <w:rsid w:val="009D1F9E"/>
    <w:rsid w:val="009F7D7F"/>
    <w:rsid w:val="00A10362"/>
    <w:rsid w:val="00A11D07"/>
    <w:rsid w:val="00A236ED"/>
    <w:rsid w:val="00A26470"/>
    <w:rsid w:val="00A40034"/>
    <w:rsid w:val="00A474E4"/>
    <w:rsid w:val="00A523F2"/>
    <w:rsid w:val="00A53E6A"/>
    <w:rsid w:val="00A6222E"/>
    <w:rsid w:val="00A67BDA"/>
    <w:rsid w:val="00A97C92"/>
    <w:rsid w:val="00AA3A34"/>
    <w:rsid w:val="00AA68D5"/>
    <w:rsid w:val="00AB3741"/>
    <w:rsid w:val="00AD36CB"/>
    <w:rsid w:val="00AE2089"/>
    <w:rsid w:val="00AF0577"/>
    <w:rsid w:val="00B14859"/>
    <w:rsid w:val="00B17B97"/>
    <w:rsid w:val="00B31079"/>
    <w:rsid w:val="00B33345"/>
    <w:rsid w:val="00B3666F"/>
    <w:rsid w:val="00B423F0"/>
    <w:rsid w:val="00B45F92"/>
    <w:rsid w:val="00B4790D"/>
    <w:rsid w:val="00B5522D"/>
    <w:rsid w:val="00B85BBD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33D3C"/>
    <w:rsid w:val="00C343DB"/>
    <w:rsid w:val="00C45C6D"/>
    <w:rsid w:val="00C6435F"/>
    <w:rsid w:val="00C954E0"/>
    <w:rsid w:val="00CB0413"/>
    <w:rsid w:val="00CB606F"/>
    <w:rsid w:val="00CC5A8A"/>
    <w:rsid w:val="00CC62F7"/>
    <w:rsid w:val="00CE029F"/>
    <w:rsid w:val="00CF0D08"/>
    <w:rsid w:val="00D35C37"/>
    <w:rsid w:val="00D361BB"/>
    <w:rsid w:val="00D62F03"/>
    <w:rsid w:val="00D909CA"/>
    <w:rsid w:val="00D92B5E"/>
    <w:rsid w:val="00DB0B0A"/>
    <w:rsid w:val="00DB2607"/>
    <w:rsid w:val="00DB511A"/>
    <w:rsid w:val="00DB58CF"/>
    <w:rsid w:val="00DD167F"/>
    <w:rsid w:val="00DD190D"/>
    <w:rsid w:val="00DE4E1A"/>
    <w:rsid w:val="00E023D9"/>
    <w:rsid w:val="00E24702"/>
    <w:rsid w:val="00E53D11"/>
    <w:rsid w:val="00E72572"/>
    <w:rsid w:val="00E912D0"/>
    <w:rsid w:val="00E96D5C"/>
    <w:rsid w:val="00EA46D7"/>
    <w:rsid w:val="00EE4723"/>
    <w:rsid w:val="00EE485A"/>
    <w:rsid w:val="00EF1338"/>
    <w:rsid w:val="00EF23E7"/>
    <w:rsid w:val="00EF510D"/>
    <w:rsid w:val="00EF7667"/>
    <w:rsid w:val="00F146F2"/>
    <w:rsid w:val="00F270D7"/>
    <w:rsid w:val="00F27643"/>
    <w:rsid w:val="00F34CDC"/>
    <w:rsid w:val="00F51FDC"/>
    <w:rsid w:val="00F53210"/>
    <w:rsid w:val="00F66FDE"/>
    <w:rsid w:val="00FA0EB1"/>
    <w:rsid w:val="00FC35EA"/>
    <w:rsid w:val="00FE464E"/>
    <w:rsid w:val="00FF2D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BE7155"/>
  <w15:docId w15:val="{50972751-9189-4BB7-93DF-CD45B44FA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5A25D1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A13C4"/>
    <w:pPr>
      <w:suppressAutoHyphens/>
      <w:ind w:left="708"/>
    </w:pPr>
    <w:rPr>
      <w:sz w:val="20"/>
      <w:szCs w:val="20"/>
      <w:lang w:eastAsia="ar-SA"/>
    </w:rPr>
  </w:style>
  <w:style w:type="character" w:styleId="Odwoaniedokomentarza">
    <w:name w:val="annotation reference"/>
    <w:basedOn w:val="Domylnaczcionkaakapitu"/>
    <w:semiHidden/>
    <w:unhideWhenUsed/>
    <w:rsid w:val="00F53210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F532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F53210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532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53210"/>
    <w:rPr>
      <w:b/>
      <w:bCs/>
    </w:rPr>
  </w:style>
  <w:style w:type="paragraph" w:styleId="Poprawka">
    <w:name w:val="Revision"/>
    <w:hidden/>
    <w:uiPriority w:val="99"/>
    <w:semiHidden/>
    <w:rsid w:val="00D62F0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42</Words>
  <Characters>3257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styna Konopka</cp:lastModifiedBy>
  <cp:revision>4</cp:revision>
  <cp:lastPrinted>2012-02-17T09:46:00Z</cp:lastPrinted>
  <dcterms:created xsi:type="dcterms:W3CDTF">2022-12-12T07:50:00Z</dcterms:created>
  <dcterms:modified xsi:type="dcterms:W3CDTF">2023-01-24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cecd1eb1925d4c71dcbf0e1c69a5e24c37e6c805a9e0230bfce29bc612dd9e</vt:lpwstr>
  </property>
</Properties>
</file>